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9E4E9ED" w14:textId="564CF984" w:rsidR="0010546A" w:rsidRPr="0010546A" w:rsidRDefault="0047334C" w:rsidP="0010546A">
      <w:pPr>
        <w:autoSpaceDE w:val="0"/>
        <w:autoSpaceDN w:val="0"/>
        <w:adjustRightInd w:val="0"/>
        <w:spacing w:after="0" w:line="240" w:lineRule="auto"/>
        <w:jc w:val="center"/>
        <w:rPr>
          <w:rFonts w:cs="Arial"/>
          <w:b/>
          <w:bCs/>
          <w:sz w:val="24"/>
          <w:szCs w:val="24"/>
          <w:u w:val="single"/>
        </w:rPr>
      </w:pPr>
      <w:r>
        <w:rPr>
          <w:rFonts w:cs="Arial" w:hint="eastAsia"/>
          <w:b/>
          <w:bCs/>
          <w:sz w:val="24"/>
          <w:szCs w:val="24"/>
          <w:u w:val="single"/>
        </w:rPr>
        <w:t>Title</w:t>
      </w:r>
    </w:p>
    <w:p w14:paraId="03D34C27" w14:textId="77777777" w:rsidR="000F6C31" w:rsidRPr="003C4A0F" w:rsidRDefault="000F6C31" w:rsidP="000F6C31">
      <w:pPr>
        <w:autoSpaceDE w:val="0"/>
        <w:autoSpaceDN w:val="0"/>
        <w:adjustRightInd w:val="0"/>
        <w:spacing w:after="0" w:line="360" w:lineRule="auto"/>
        <w:jc w:val="center"/>
        <w:rPr>
          <w:rFonts w:cs="Arial"/>
          <w:sz w:val="24"/>
          <w:szCs w:val="24"/>
        </w:rPr>
      </w:pPr>
    </w:p>
    <w:p w14:paraId="5C1D3175" w14:textId="05DA7F13" w:rsidR="000F6C31" w:rsidRPr="003C4A0F" w:rsidRDefault="0047334C" w:rsidP="000F6C31">
      <w:pPr>
        <w:autoSpaceDE w:val="0"/>
        <w:autoSpaceDN w:val="0"/>
        <w:adjustRightInd w:val="0"/>
        <w:spacing w:after="0" w:line="360" w:lineRule="auto"/>
        <w:jc w:val="center"/>
        <w:rPr>
          <w:rFonts w:cs="Arial"/>
          <w:b/>
          <w:sz w:val="24"/>
          <w:szCs w:val="24"/>
        </w:rPr>
      </w:pPr>
      <w:r>
        <w:rPr>
          <w:rFonts w:cs="Arial" w:hint="eastAsia"/>
          <w:b/>
          <w:bCs/>
          <w:sz w:val="24"/>
          <w:szCs w:val="24"/>
        </w:rPr>
        <w:t>FirstName LASTNAME</w:t>
      </w:r>
    </w:p>
    <w:p w14:paraId="66FF45AB" w14:textId="20C3FAE1" w:rsidR="000F6C31" w:rsidRPr="003C4A0F" w:rsidRDefault="0047334C" w:rsidP="005C4501">
      <w:pPr>
        <w:autoSpaceDE w:val="0"/>
        <w:autoSpaceDN w:val="0"/>
        <w:adjustRightInd w:val="0"/>
        <w:spacing w:after="0" w:line="360" w:lineRule="auto"/>
        <w:jc w:val="center"/>
        <w:rPr>
          <w:rFonts w:cs="Arial"/>
          <w:b/>
        </w:rPr>
      </w:pPr>
      <w:r>
        <w:rPr>
          <w:rFonts w:cs="Arial" w:hint="eastAsia"/>
          <w:b/>
        </w:rPr>
        <w:t>Department, Affiliation</w:t>
      </w:r>
      <w:r w:rsidR="008F38CF">
        <w:rPr>
          <w:rFonts w:cs="Arial" w:hint="eastAsia"/>
          <w:b/>
        </w:rPr>
        <w:t>, Country</w:t>
      </w:r>
    </w:p>
    <w:p w14:paraId="6A20AE19" w14:textId="2B24BC27" w:rsidR="000F6C31" w:rsidRPr="003C4A0F" w:rsidRDefault="000F6C31" w:rsidP="000F6C31">
      <w:pPr>
        <w:autoSpaceDE w:val="0"/>
        <w:autoSpaceDN w:val="0"/>
        <w:adjustRightInd w:val="0"/>
        <w:spacing w:after="0" w:line="360" w:lineRule="auto"/>
        <w:jc w:val="center"/>
        <w:rPr>
          <w:rFonts w:cs="Arial"/>
          <w:b/>
          <w:lang w:eastAsia="zh-HK"/>
        </w:rPr>
      </w:pPr>
      <w:r w:rsidRPr="003C4A0F">
        <w:rPr>
          <w:rFonts w:cs="Arial"/>
          <w:b/>
        </w:rPr>
        <w:t>Email:</w:t>
      </w:r>
      <w:r w:rsidR="00DD66DB">
        <w:rPr>
          <w:rFonts w:cs="Arial" w:hint="eastAsia"/>
          <w:b/>
          <w:u w:val="single"/>
          <w:lang w:eastAsia="zh-HK"/>
        </w:rPr>
        <w:t xml:space="preserve"> </w:t>
      </w:r>
      <w:r w:rsidR="008F38CF">
        <w:rPr>
          <w:rFonts w:cs="Arial" w:hint="eastAsia"/>
          <w:b/>
          <w:u w:val="single"/>
          <w:lang w:eastAsia="zh-HK"/>
        </w:rPr>
        <w:t>XXX@YYY</w:t>
      </w:r>
    </w:p>
    <w:p w14:paraId="02C3F464" w14:textId="77777777" w:rsidR="000F6C31" w:rsidRPr="003C4A0F" w:rsidRDefault="000F6C31" w:rsidP="000F6C31">
      <w:pPr>
        <w:autoSpaceDE w:val="0"/>
        <w:autoSpaceDN w:val="0"/>
        <w:adjustRightInd w:val="0"/>
        <w:spacing w:after="0" w:line="240" w:lineRule="auto"/>
        <w:rPr>
          <w:rFonts w:cs="Arial"/>
          <w:sz w:val="21"/>
          <w:szCs w:val="21"/>
        </w:rPr>
      </w:pPr>
    </w:p>
    <w:p w14:paraId="328344BF" w14:textId="77777777" w:rsidR="000F6C31" w:rsidRPr="003C4A0F" w:rsidRDefault="000F6C31" w:rsidP="000F6C31">
      <w:pPr>
        <w:autoSpaceDE w:val="0"/>
        <w:autoSpaceDN w:val="0"/>
        <w:adjustRightInd w:val="0"/>
        <w:spacing w:after="0" w:line="240" w:lineRule="auto"/>
        <w:rPr>
          <w:rFonts w:cs="Arial"/>
          <w:sz w:val="21"/>
          <w:szCs w:val="21"/>
        </w:rPr>
      </w:pPr>
    </w:p>
    <w:p w14:paraId="6B396298" w14:textId="6E7BD4D8" w:rsidR="000F6C31" w:rsidRPr="008F5692" w:rsidRDefault="008F5692" w:rsidP="00290181">
      <w:pPr>
        <w:autoSpaceDE w:val="0"/>
        <w:autoSpaceDN w:val="0"/>
        <w:adjustRightInd w:val="0"/>
        <w:spacing w:after="0" w:line="360" w:lineRule="auto"/>
        <w:rPr>
          <w:rFonts w:cs="Arial"/>
          <w:b/>
          <w:bCs/>
          <w:sz w:val="24"/>
          <w:szCs w:val="24"/>
        </w:rPr>
      </w:pPr>
      <w:r w:rsidRPr="008F5692">
        <w:rPr>
          <w:rFonts w:cs="Arial"/>
          <w:b/>
          <w:bCs/>
          <w:sz w:val="24"/>
          <w:szCs w:val="24"/>
        </w:rPr>
        <w:t>Abstract (300 words)</w:t>
      </w:r>
    </w:p>
    <w:p w14:paraId="3A7C3917" w14:textId="008EF800" w:rsidR="00443B9A" w:rsidRPr="003C4A0F" w:rsidRDefault="0069700F" w:rsidP="003C4A0F">
      <w:pPr>
        <w:spacing w:after="0" w:line="360" w:lineRule="auto"/>
        <w:jc w:val="both"/>
        <w:rPr>
          <w:rFonts w:cs="Arial"/>
          <w:sz w:val="24"/>
          <w:szCs w:val="24"/>
        </w:rPr>
      </w:pPr>
      <w:r>
        <w:rPr>
          <w:rFonts w:cs="Arial"/>
          <w:sz w:val="24"/>
          <w:szCs w:val="24"/>
        </w:rPr>
        <w:t xml:space="preserve"> </w:t>
      </w:r>
    </w:p>
    <w:sectPr w:rsidR="00443B9A" w:rsidRPr="003C4A0F">
      <w:head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C9C3ADB" w14:textId="77777777" w:rsidR="008D6E3A" w:rsidRDefault="008D6E3A" w:rsidP="003C4A0F">
      <w:pPr>
        <w:spacing w:after="0" w:line="240" w:lineRule="auto"/>
      </w:pPr>
      <w:r>
        <w:separator/>
      </w:r>
    </w:p>
  </w:endnote>
  <w:endnote w:type="continuationSeparator" w:id="0">
    <w:p w14:paraId="531B400C" w14:textId="77777777" w:rsidR="008D6E3A" w:rsidRDefault="008D6E3A" w:rsidP="003C4A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BB9B254" w14:textId="77777777" w:rsidR="008D6E3A" w:rsidRDefault="008D6E3A" w:rsidP="003C4A0F">
      <w:pPr>
        <w:spacing w:after="0" w:line="240" w:lineRule="auto"/>
      </w:pPr>
      <w:r>
        <w:separator/>
      </w:r>
    </w:p>
  </w:footnote>
  <w:footnote w:type="continuationSeparator" w:id="0">
    <w:p w14:paraId="385F4214" w14:textId="77777777" w:rsidR="008D6E3A" w:rsidRDefault="008D6E3A" w:rsidP="003C4A0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74835C1" w14:textId="443EC38E" w:rsidR="001F05A2" w:rsidRPr="001947E1" w:rsidRDefault="0025714E" w:rsidP="00C97C30">
    <w:pPr>
      <w:pStyle w:val="Header"/>
      <w:rPr>
        <w:rFonts w:ascii="Times New Roman" w:hAnsi="Times New Roman" w:cs="Times New Roman"/>
        <w:b/>
        <w:bCs/>
        <w:sz w:val="24"/>
        <w:szCs w:val="24"/>
      </w:rPr>
    </w:pPr>
    <w:r w:rsidRPr="001947E1">
      <w:rPr>
        <w:rFonts w:ascii="Times New Roman" w:hAnsi="Times New Roman" w:cs="Times New Roman"/>
        <w:b/>
        <w:bCs/>
        <w:sz w:val="24"/>
        <w:szCs w:val="24"/>
      </w:rPr>
      <w:t xml:space="preserve">The 12th ABA Symposium </w:t>
    </w:r>
    <w:r w:rsidR="00C97C30" w:rsidRPr="001947E1">
      <w:rPr>
        <w:rFonts w:ascii="Times New Roman" w:hAnsi="Times New Roman" w:cs="Times New Roman"/>
        <w:b/>
        <w:bCs/>
        <w:sz w:val="24"/>
        <w:szCs w:val="24"/>
      </w:rPr>
      <w:t>(</w:t>
    </w:r>
    <w:r w:rsidR="0047334C" w:rsidRPr="001947E1">
      <w:rPr>
        <w:rFonts w:ascii="Times New Roman" w:hAnsi="Times New Roman" w:cs="Times New Roman"/>
        <w:b/>
        <w:bCs/>
        <w:sz w:val="24"/>
        <w:szCs w:val="24"/>
      </w:rPr>
      <w:t xml:space="preserve">January </w:t>
    </w:r>
    <w:r w:rsidRPr="001947E1">
      <w:rPr>
        <w:rFonts w:ascii="Times New Roman" w:eastAsia="Malgun Gothic" w:hAnsi="Times New Roman" w:cs="Times New Roman"/>
        <w:b/>
        <w:bCs/>
        <w:sz w:val="24"/>
        <w:szCs w:val="24"/>
        <w:lang w:eastAsia="ko-KR"/>
      </w:rPr>
      <w:t>12</w:t>
    </w:r>
    <w:r w:rsidR="0047334C" w:rsidRPr="001947E1">
      <w:rPr>
        <w:rFonts w:ascii="Times New Roman" w:hAnsi="Times New Roman" w:cs="Times New Roman"/>
        <w:b/>
        <w:bCs/>
        <w:sz w:val="24"/>
        <w:szCs w:val="24"/>
      </w:rPr>
      <w:t xml:space="preserve"> – </w:t>
    </w:r>
    <w:r w:rsidRPr="001947E1">
      <w:rPr>
        <w:rFonts w:ascii="Times New Roman" w:eastAsia="Malgun Gothic" w:hAnsi="Times New Roman" w:cs="Times New Roman"/>
        <w:b/>
        <w:bCs/>
        <w:sz w:val="24"/>
        <w:szCs w:val="24"/>
        <w:lang w:eastAsia="ko-KR"/>
      </w:rPr>
      <w:t>14</w:t>
    </w:r>
    <w:r w:rsidR="0047334C" w:rsidRPr="001947E1">
      <w:rPr>
        <w:rFonts w:ascii="Times New Roman" w:hAnsi="Times New Roman" w:cs="Times New Roman"/>
        <w:b/>
        <w:bCs/>
        <w:sz w:val="24"/>
        <w:szCs w:val="24"/>
      </w:rPr>
      <w:t>, 2026</w:t>
    </w:r>
    <w:r w:rsidR="00C97C30" w:rsidRPr="001947E1">
      <w:rPr>
        <w:rFonts w:ascii="Times New Roman" w:hAnsi="Times New Roman" w:cs="Times New Roman"/>
        <w:b/>
        <w:bCs/>
        <w:sz w:val="24"/>
        <w:szCs w:val="24"/>
      </w:rPr>
      <w:t>)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3NDIzs7Q0MTEyMLRU0lEKTi0uzszPAykwqgUAsUB/tywAAAA="/>
  </w:docVars>
  <w:rsids>
    <w:rsidRoot w:val="000F6C31"/>
    <w:rsid w:val="00056708"/>
    <w:rsid w:val="000647FA"/>
    <w:rsid w:val="00092376"/>
    <w:rsid w:val="000D7B36"/>
    <w:rsid w:val="000F6C31"/>
    <w:rsid w:val="0010546A"/>
    <w:rsid w:val="00140617"/>
    <w:rsid w:val="00192C39"/>
    <w:rsid w:val="001947E1"/>
    <w:rsid w:val="001C3B8A"/>
    <w:rsid w:val="001E200E"/>
    <w:rsid w:val="001F05A2"/>
    <w:rsid w:val="001F60AB"/>
    <w:rsid w:val="0025714E"/>
    <w:rsid w:val="00290181"/>
    <w:rsid w:val="00296764"/>
    <w:rsid w:val="002974E1"/>
    <w:rsid w:val="002A7BA9"/>
    <w:rsid w:val="002F352E"/>
    <w:rsid w:val="002F4281"/>
    <w:rsid w:val="00361FFB"/>
    <w:rsid w:val="003B0C3F"/>
    <w:rsid w:val="003C4A0F"/>
    <w:rsid w:val="003F7A77"/>
    <w:rsid w:val="00410642"/>
    <w:rsid w:val="00410BD8"/>
    <w:rsid w:val="0041466B"/>
    <w:rsid w:val="00443B9A"/>
    <w:rsid w:val="0047334C"/>
    <w:rsid w:val="004C2959"/>
    <w:rsid w:val="004E5D4B"/>
    <w:rsid w:val="004F14F3"/>
    <w:rsid w:val="005057DF"/>
    <w:rsid w:val="00550498"/>
    <w:rsid w:val="005A4408"/>
    <w:rsid w:val="005C4501"/>
    <w:rsid w:val="00601878"/>
    <w:rsid w:val="006138B1"/>
    <w:rsid w:val="00615498"/>
    <w:rsid w:val="00616A9A"/>
    <w:rsid w:val="00620BDE"/>
    <w:rsid w:val="006238B4"/>
    <w:rsid w:val="006262B3"/>
    <w:rsid w:val="00630419"/>
    <w:rsid w:val="0069455E"/>
    <w:rsid w:val="0069700F"/>
    <w:rsid w:val="00700309"/>
    <w:rsid w:val="007414B8"/>
    <w:rsid w:val="007E26EA"/>
    <w:rsid w:val="007F1748"/>
    <w:rsid w:val="0081188C"/>
    <w:rsid w:val="00851862"/>
    <w:rsid w:val="0085763B"/>
    <w:rsid w:val="00872596"/>
    <w:rsid w:val="00892B63"/>
    <w:rsid w:val="008954BA"/>
    <w:rsid w:val="0089566A"/>
    <w:rsid w:val="008D6E3A"/>
    <w:rsid w:val="008F38CF"/>
    <w:rsid w:val="008F5692"/>
    <w:rsid w:val="00947077"/>
    <w:rsid w:val="00952FA3"/>
    <w:rsid w:val="009A77C4"/>
    <w:rsid w:val="009E704E"/>
    <w:rsid w:val="009F6A1C"/>
    <w:rsid w:val="00A14110"/>
    <w:rsid w:val="00A96AF7"/>
    <w:rsid w:val="00AD5497"/>
    <w:rsid w:val="00B1425A"/>
    <w:rsid w:val="00B27F3C"/>
    <w:rsid w:val="00B32B51"/>
    <w:rsid w:val="00BC3457"/>
    <w:rsid w:val="00C747FA"/>
    <w:rsid w:val="00C85530"/>
    <w:rsid w:val="00C86978"/>
    <w:rsid w:val="00C97C30"/>
    <w:rsid w:val="00CD0A0F"/>
    <w:rsid w:val="00CD4B4B"/>
    <w:rsid w:val="00D01BEE"/>
    <w:rsid w:val="00D07405"/>
    <w:rsid w:val="00D55AC0"/>
    <w:rsid w:val="00DD56A1"/>
    <w:rsid w:val="00DD5833"/>
    <w:rsid w:val="00DD66DB"/>
    <w:rsid w:val="00E02F72"/>
    <w:rsid w:val="00E51FF9"/>
    <w:rsid w:val="00EF4256"/>
    <w:rsid w:val="00F13BD5"/>
    <w:rsid w:val="00F17249"/>
    <w:rsid w:val="00F95B1F"/>
    <w:rsid w:val="00FE4177"/>
    <w:rsid w:val="00FF2F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F9FFE04"/>
  <w15:docId w15:val="{0D47F69B-027F-44B8-9F9A-7F3C94FE99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C4A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C4A0F"/>
  </w:style>
  <w:style w:type="paragraph" w:styleId="Footer">
    <w:name w:val="footer"/>
    <w:basedOn w:val="Normal"/>
    <w:link w:val="FooterChar"/>
    <w:uiPriority w:val="99"/>
    <w:unhideWhenUsed/>
    <w:rsid w:val="003C4A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C4A0F"/>
  </w:style>
  <w:style w:type="character" w:styleId="Hyperlink">
    <w:name w:val="Hyperlink"/>
    <w:basedOn w:val="DefaultParagraphFont"/>
    <w:uiPriority w:val="99"/>
    <w:unhideWhenUsed/>
    <w:rsid w:val="00DD66DB"/>
    <w:rPr>
      <w:color w:val="0000FF" w:themeColor="hyperlink"/>
      <w:u w:val="single"/>
    </w:rPr>
  </w:style>
  <w:style w:type="character" w:styleId="Strong">
    <w:name w:val="Strong"/>
    <w:basedOn w:val="DefaultParagraphFont"/>
    <w:uiPriority w:val="22"/>
    <w:qFormat/>
    <w:rsid w:val="002F352E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834300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0E5B1893DD7354BACBF378507402C55" ma:contentTypeVersion="27" ma:contentTypeDescription="Create a new document." ma:contentTypeScope="" ma:versionID="aba10ac8414d55811dfbef0ee791d156">
  <xsd:schema xmlns:xsd="http://www.w3.org/2001/XMLSchema" xmlns:xs="http://www.w3.org/2001/XMLSchema" xmlns:p="http://schemas.microsoft.com/office/2006/metadata/properties" xmlns:ns2="38cd770d-87a2-48d4-a042-89c073ed7a97" xmlns:ns3="2b28a49a-340a-4b3f-9ddb-aa79bb8ba829" xmlns:ns4="b44d5c4a-ab5c-455b-a145-4228582eca23" targetNamespace="http://schemas.microsoft.com/office/2006/metadata/properties" ma:root="true" ma:fieldsID="9c92561aad12ad99c838ba6c3cbf9ee9" ns2:_="" ns3:_="" ns4:_="">
    <xsd:import namespace="38cd770d-87a2-48d4-a042-89c073ed7a97"/>
    <xsd:import namespace="2b28a49a-340a-4b3f-9ddb-aa79bb8ba829"/>
    <xsd:import namespace="b44d5c4a-ab5c-455b-a145-4228582eca2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OCR" minOccurs="0"/>
                <xsd:element ref="ns2:MediaServiceLocation" minOccurs="0"/>
                <xsd:element ref="ns2:MediaLengthInSeconds" minOccurs="0"/>
                <xsd:element ref="ns2:PICs0" minOccurs="0"/>
                <xsd:element ref="ns2:lcf76f155ced4ddcb4097134ff3c332f" minOccurs="0"/>
                <xsd:element ref="ns4:TaxCatchAll" minOccurs="0"/>
                <xsd:element ref="ns4:TaxKeywordTaxHTField" minOccurs="0"/>
                <xsd:element ref="ns2:FolderPath" minOccurs="0"/>
                <xsd:element ref="ns2:test" minOccurs="0"/>
                <xsd:element ref="ns2:Status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8cd770d-87a2-48d4-a042-89c073ed7a9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PICs0" ma:index="21" nillable="true" ma:displayName="PICs" ma:format="Dropdown" ma:internalName="PICs0">
      <xsd:simpleType>
        <xsd:restriction base="dms:Text">
          <xsd:maxLength value="255"/>
        </xsd:restriction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f9659908-461d-4310-9e2e-8d0890ed1ef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FolderPath" ma:index="27" nillable="true" ma:displayName="FolderPath" ma:format="Dropdown" ma:internalName="FolderPath">
      <xsd:simpleType>
        <xsd:restriction base="dms:Text">
          <xsd:maxLength value="255"/>
        </xsd:restriction>
      </xsd:simpleType>
    </xsd:element>
    <xsd:element name="test" ma:index="28" nillable="true" ma:displayName="test" ma:format="Hyperlink" ma:internalName="test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Status" ma:index="29" nillable="true" ma:displayName="Status" ma:default="Draft" ma:format="Dropdown" ma:internalName="Status">
      <xsd:simpleType>
        <xsd:union memberTypes="dms:Text">
          <xsd:simpleType>
            <xsd:restriction base="dms:Choice">
              <xsd:enumeration value="Draft"/>
              <xsd:enumeration value="Working"/>
              <xsd:enumeration value="Completed"/>
            </xsd:restriction>
          </xsd:simpleType>
        </xsd:union>
      </xsd:simpleType>
    </xsd:element>
    <xsd:element name="MediaServiceSearchProperties" ma:index="3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31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b28a49a-340a-4b3f-9ddb-aa79bb8ba829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44d5c4a-ab5c-455b-a145-4228582eca23" elementFormDefault="qualified">
    <xsd:import namespace="http://schemas.microsoft.com/office/2006/documentManagement/types"/>
    <xsd:import namespace="http://schemas.microsoft.com/office/infopath/2007/PartnerControls"/>
    <xsd:element name="TaxCatchAll" ma:index="24" nillable="true" ma:displayName="Taxonomy Catch All Column" ma:hidden="true" ma:list="{e91b4d05-db1d-42f0-8312-5812cc80d26c}" ma:internalName="TaxCatchAll" ma:showField="CatchAllData" ma:web="b44d5c4a-ab5c-455b-a145-4228582eca2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KeywordTaxHTField" ma:index="26" nillable="true" ma:taxonomy="true" ma:internalName="TaxKeywordTaxHTField" ma:taxonomyFieldName="TaxKeyword" ma:displayName="Enterprise Keywords" ma:fieldId="{23f27201-bee3-471e-b2e7-b64fd8b7ca38}" ma:taxonomyMulti="true" ma:sspId="f9659908-461d-4310-9e2e-8d0890ed1ef9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tatus xmlns="38cd770d-87a2-48d4-a042-89c073ed7a97">Draft</Status>
    <TaxCatchAll xmlns="b44d5c4a-ab5c-455b-a145-4228582eca23" xsi:nil="true"/>
    <TaxKeywordTaxHTField xmlns="b44d5c4a-ab5c-455b-a145-4228582eca23">
      <Terms xmlns="http://schemas.microsoft.com/office/infopath/2007/PartnerControls"/>
    </TaxKeywordTaxHTField>
    <FolderPath xmlns="38cd770d-87a2-48d4-a042-89c073ed7a97" xsi:nil="true"/>
    <test xmlns="38cd770d-87a2-48d4-a042-89c073ed7a97">
      <Url xsi:nil="true"/>
      <Description xsi:nil="true"/>
    </test>
    <PICs0 xmlns="38cd770d-87a2-48d4-a042-89c073ed7a97" xsi:nil="true"/>
    <lcf76f155ced4ddcb4097134ff3c332f xmlns="38cd770d-87a2-48d4-a042-89c073ed7a97">
      <Terms xmlns="http://schemas.microsoft.com/office/infopath/2007/PartnerControls"/>
    </lcf76f155ced4ddcb4097134ff3c332f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00BF2D4-144E-4290-8A42-883B9846140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8cd770d-87a2-48d4-a042-89c073ed7a97"/>
    <ds:schemaRef ds:uri="2b28a49a-340a-4b3f-9ddb-aa79bb8ba829"/>
    <ds:schemaRef ds:uri="b44d5c4a-ab5c-455b-a145-4228582eca2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E703DA3-7C26-4704-99AD-7BA4A4247438}">
  <ds:schemaRefs>
    <ds:schemaRef ds:uri="http://schemas.microsoft.com/office/2006/metadata/properties"/>
    <ds:schemaRef ds:uri="http://schemas.microsoft.com/office/infopath/2007/PartnerControls"/>
    <ds:schemaRef ds:uri="38cd770d-87a2-48d4-a042-89c073ed7a97"/>
    <ds:schemaRef ds:uri="b44d5c4a-ab5c-455b-a145-4228582eca23"/>
  </ds:schemaRefs>
</ds:datastoreItem>
</file>

<file path=customXml/itemProps3.xml><?xml version="1.0" encoding="utf-8"?>
<ds:datastoreItem xmlns:ds="http://schemas.openxmlformats.org/officeDocument/2006/customXml" ds:itemID="{80866A13-EBD1-4E8B-868B-482421A650C1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FFA958AC-E91E-4171-9533-4C91CDF5924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4</Words>
  <Characters>8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KUST Jockey Club Institute for Advanced Study</dc:creator>
  <cp:lastModifiedBy>Guang ZHU</cp:lastModifiedBy>
  <cp:revision>3</cp:revision>
  <cp:lastPrinted>2014-06-06T06:45:00Z</cp:lastPrinted>
  <dcterms:created xsi:type="dcterms:W3CDTF">2025-10-16T01:51:00Z</dcterms:created>
  <dcterms:modified xsi:type="dcterms:W3CDTF">2025-10-16T01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axKeyword">
    <vt:lpwstr/>
  </property>
  <property fmtid="{D5CDD505-2E9C-101B-9397-08002B2CF9AE}" pid="3" name="ContentTypeId">
    <vt:lpwstr>0x01010020E5B1893DD7354BACBF378507402C55</vt:lpwstr>
  </property>
  <property fmtid="{D5CDD505-2E9C-101B-9397-08002B2CF9AE}" pid="4" name="MediaServiceImageTags">
    <vt:lpwstr/>
  </property>
</Properties>
</file>